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DCA09B2" w:rsidR="00310CE5" w:rsidRPr="000D5C4E" w:rsidRDefault="000D5C4E" w:rsidP="00310CE5">
      <w:pPr>
        <w:jc w:val="center"/>
        <w:rPr>
          <w:b/>
          <w:bCs/>
          <w:sz w:val="32"/>
          <w:szCs w:val="32"/>
        </w:rPr>
      </w:pPr>
      <w:r w:rsidRPr="000D5C4E">
        <w:rPr>
          <w:b/>
          <w:bCs/>
          <w:sz w:val="32"/>
          <w:szCs w:val="32"/>
        </w:rPr>
        <w:t>(</w:t>
      </w:r>
      <w:r w:rsidR="00107C77">
        <w:rPr>
          <w:b/>
          <w:bCs/>
          <w:sz w:val="32"/>
          <w:szCs w:val="32"/>
        </w:rPr>
        <w:t>Illinoi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5059AD2" w:rsidR="00AF6A38" w:rsidRDefault="00107C77" w:rsidP="00754613">
            <w:r>
              <w:t>Illinoi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0F565" w14:textId="77777777" w:rsidR="0092485E" w:rsidRDefault="00924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4E8FCD" w:rsidR="00CB37D9" w:rsidRPr="0092485E" w:rsidRDefault="00CB37D9" w:rsidP="00924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C9CAE" w14:textId="77777777" w:rsidR="0092485E" w:rsidRDefault="00924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C70E9" w14:textId="77777777" w:rsidR="0092485E" w:rsidRDefault="00924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7340FE" w:rsidR="00AD6FC0" w:rsidRPr="0092485E" w:rsidRDefault="00AD6FC0" w:rsidP="00924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8FF1C" w14:textId="77777777" w:rsidR="0092485E" w:rsidRDefault="00924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1464950">
    <w:abstractNumId w:val="0"/>
  </w:num>
  <w:num w:numId="2" w16cid:durableId="1636520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07C77"/>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2485E"/>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